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496" w:rsidRDefault="009528F8">
      <w:r>
        <w:t>Select distinct c.city, c.state</w:t>
      </w:r>
      <w:r w:rsidR="00C74496">
        <w:t>, c.zip from customer as c;</w:t>
      </w:r>
    </w:p>
    <w:p w:rsidR="00C74496" w:rsidRDefault="00C74496"/>
    <w:p w:rsidR="00C74496" w:rsidRDefault="00C74496">
      <w:bookmarkStart w:id="0" w:name="_GoBack"/>
      <w:bookmarkEnd w:id="0"/>
    </w:p>
    <w:p w:rsidR="00463075" w:rsidRDefault="00C74496">
      <w:r>
        <w:rPr>
          <w:noProof/>
        </w:rPr>
        <w:drawing>
          <wp:inline distT="0" distB="0" distL="0" distR="0">
            <wp:extent cx="2362405" cy="19280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405" cy="192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30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NbY0tDAyMja2NLBU0lEKTi0uzszPAykwrAUA+0NrdywAAAA="/>
  </w:docVars>
  <w:rsids>
    <w:rsidRoot w:val="00AE3E4E"/>
    <w:rsid w:val="00371834"/>
    <w:rsid w:val="00463075"/>
    <w:rsid w:val="009528F8"/>
    <w:rsid w:val="00AE3E4E"/>
    <w:rsid w:val="00C74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81A140-7EBD-4569-8937-3C451CC87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k">
    <w:name w:val="pl-k"/>
    <w:basedOn w:val="DefaultParagraphFont"/>
    <w:rsid w:val="00371834"/>
  </w:style>
  <w:style w:type="character" w:customStyle="1" w:styleId="pl-c1">
    <w:name w:val="pl-c1"/>
    <w:basedOn w:val="DefaultParagraphFont"/>
    <w:rsid w:val="003718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5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2-10T16:31:00Z</dcterms:created>
  <dcterms:modified xsi:type="dcterms:W3CDTF">2018-02-11T06:22:00Z</dcterms:modified>
</cp:coreProperties>
</file>